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AB1C5" w14:textId="2FF55A54" w:rsidR="00D95C15" w:rsidRDefault="00B0796B">
      <w:hyperlink r:id="rId4" w:history="1">
        <w:r w:rsidRPr="00426719">
          <w:rPr>
            <w:rStyle w:val="Hyperlink"/>
          </w:rPr>
          <w:t>https://uk.linkedin.com/in/abdulaziz-al-suhaim-5840a1a1</w:t>
        </w:r>
      </w:hyperlink>
    </w:p>
    <w:p w14:paraId="539110F1" w14:textId="77777777" w:rsidR="00B0796B" w:rsidRDefault="00B0796B"/>
    <w:sectPr w:rsidR="00B0796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MrQwMbcwNrCwMDBR0lEKTi0uzszPAykwrAUAbW7A6iwAAAA="/>
  </w:docVars>
  <w:rsids>
    <w:rsidRoot w:val="00924F81"/>
    <w:rsid w:val="006A7BF9"/>
    <w:rsid w:val="00776594"/>
    <w:rsid w:val="008F1DA9"/>
    <w:rsid w:val="00924F81"/>
    <w:rsid w:val="00B0796B"/>
    <w:rsid w:val="00D95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1A2CD"/>
  <w15:chartTrackingRefBased/>
  <w15:docId w15:val="{4E863E72-D08B-468C-8830-47675B9B0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079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79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uk.linkedin.com/in/abdulaziz-al-suhaim-5840a1a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عبدالعزيز احمد عبدالله آل سحيم</dc:creator>
  <cp:keywords/>
  <dc:description/>
  <cp:lastModifiedBy>عبدالعزيز احمد عبدالله آل سحيم</cp:lastModifiedBy>
  <cp:revision>2</cp:revision>
  <dcterms:created xsi:type="dcterms:W3CDTF">2022-10-20T06:44:00Z</dcterms:created>
  <dcterms:modified xsi:type="dcterms:W3CDTF">2022-10-20T06:44:00Z</dcterms:modified>
</cp:coreProperties>
</file>